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781DB" w14:textId="77777777" w:rsidR="002979E3" w:rsidRDefault="002979E3" w:rsidP="00805CFA">
      <w:pPr>
        <w:spacing w:after="0" w:line="240" w:lineRule="auto"/>
        <w:textAlignment w:val="baseline"/>
        <w:rPr>
          <w:rFonts w:asciiTheme="minorHAnsi" w:hAnsiTheme="minorHAnsi" w:cstheme="minorHAnsi"/>
          <w:b/>
          <w:bCs/>
          <w:color w:val="FF0000"/>
        </w:rPr>
      </w:pPr>
    </w:p>
    <w:p w14:paraId="457AAA7B" w14:textId="77777777" w:rsidR="00027B0C" w:rsidRDefault="00027B0C" w:rsidP="00805CFA">
      <w:pPr>
        <w:spacing w:after="0" w:line="240" w:lineRule="auto"/>
        <w:textAlignment w:val="baseline"/>
        <w:rPr>
          <w:rFonts w:asciiTheme="minorHAnsi" w:hAnsiTheme="minorHAnsi" w:cstheme="minorHAnsi"/>
          <w:b/>
          <w:bCs/>
          <w:color w:val="FF0000"/>
        </w:rPr>
      </w:pPr>
    </w:p>
    <w:p w14:paraId="0AFCFF81" w14:textId="77777777" w:rsidR="00027B0C" w:rsidRPr="009C1070" w:rsidRDefault="00027B0C" w:rsidP="00805CFA">
      <w:pPr>
        <w:spacing w:after="0" w:line="240" w:lineRule="auto"/>
        <w:textAlignment w:val="baseline"/>
        <w:rPr>
          <w:rFonts w:asciiTheme="minorHAnsi" w:eastAsia="Times New Roman" w:hAnsiTheme="minorHAnsi" w:cstheme="minorHAnsi"/>
          <w:sz w:val="24"/>
          <w:szCs w:val="24"/>
          <w:lang w:eastAsia="en-NZ"/>
        </w:rPr>
      </w:pPr>
    </w:p>
    <w:p w14:paraId="2A0CE712" w14:textId="05CA97A0" w:rsidR="00805CFA" w:rsidRPr="009C1070" w:rsidRDefault="00805CFA" w:rsidP="00805CFA">
      <w:pPr>
        <w:spacing w:after="0" w:line="240" w:lineRule="auto"/>
        <w:textAlignment w:val="baseline"/>
        <w:rPr>
          <w:rFonts w:asciiTheme="minorHAnsi" w:eastAsia="Times New Roman" w:hAnsiTheme="minorHAnsi" w:cstheme="minorHAnsi"/>
          <w:sz w:val="18"/>
          <w:szCs w:val="18"/>
          <w:lang w:val="en-NZ" w:eastAsia="en-NZ"/>
        </w:rPr>
      </w:pPr>
      <w:r w:rsidRPr="009C1070">
        <w:rPr>
          <w:rFonts w:asciiTheme="minorHAnsi" w:eastAsia="Times New Roman" w:hAnsiTheme="minorHAnsi" w:cstheme="minorHAnsi"/>
          <w:sz w:val="24"/>
          <w:szCs w:val="24"/>
          <w:lang w:val="en-NZ" w:eastAsia="en-NZ"/>
        </w:rPr>
        <w:t>Table 1: Resource needs for our project  </w:t>
      </w:r>
    </w:p>
    <w:tbl>
      <w:tblPr>
        <w:tblStyle w:val="PlainTable1"/>
        <w:tblW w:w="14076" w:type="dxa"/>
        <w:tblLook w:val="04A0" w:firstRow="1" w:lastRow="0" w:firstColumn="1" w:lastColumn="0" w:noHBand="0" w:noVBand="1"/>
      </w:tblPr>
      <w:tblGrid>
        <w:gridCol w:w="2815"/>
        <w:gridCol w:w="2816"/>
        <w:gridCol w:w="2815"/>
        <w:gridCol w:w="2815"/>
        <w:gridCol w:w="2815"/>
      </w:tblGrid>
      <w:tr w:rsidR="00805CFA" w:rsidRPr="009C1070" w14:paraId="0A5B607A" w14:textId="77777777" w:rsidTr="003069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31" w:type="dxa"/>
            <w:gridSpan w:val="2"/>
            <w:hideMark/>
          </w:tcPr>
          <w:p w14:paraId="4C095596" w14:textId="77777777" w:rsidR="00805CFA" w:rsidRPr="009C1070" w:rsidRDefault="00805CFA" w:rsidP="00805CFA">
            <w:pPr>
              <w:jc w:val="center"/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Deliverable </w:t>
            </w:r>
          </w:p>
        </w:tc>
        <w:tc>
          <w:tcPr>
            <w:tcW w:w="2815" w:type="dxa"/>
            <w:vMerge w:val="restart"/>
            <w:hideMark/>
          </w:tcPr>
          <w:p w14:paraId="1D25303D" w14:textId="77777777" w:rsidR="00805CFA" w:rsidRPr="009C1070" w:rsidRDefault="00805CFA" w:rsidP="00805CFA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Resource name </w:t>
            </w:r>
          </w:p>
        </w:tc>
        <w:tc>
          <w:tcPr>
            <w:tcW w:w="2815" w:type="dxa"/>
            <w:vMerge w:val="restart"/>
            <w:hideMark/>
          </w:tcPr>
          <w:p w14:paraId="36B85859" w14:textId="77777777" w:rsidR="00805CFA" w:rsidRPr="009C1070" w:rsidRDefault="00805CFA" w:rsidP="00805CFA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Amount of resource required in (hours) or (number of items) </w:t>
            </w:r>
          </w:p>
        </w:tc>
        <w:tc>
          <w:tcPr>
            <w:tcW w:w="2815" w:type="dxa"/>
            <w:vMerge w:val="restart"/>
            <w:hideMark/>
          </w:tcPr>
          <w:p w14:paraId="59220D0C" w14:textId="77777777" w:rsidR="00805CFA" w:rsidRPr="009C1070" w:rsidRDefault="00805CFA" w:rsidP="00805CFA">
            <w:pPr>
              <w:textAlignment w:val="baselin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Cost </w:t>
            </w:r>
          </w:p>
        </w:tc>
      </w:tr>
      <w:tr w:rsidR="00805CFA" w:rsidRPr="009C1070" w14:paraId="3896E700" w14:textId="77777777" w:rsidTr="00306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5" w:type="dxa"/>
            <w:hideMark/>
          </w:tcPr>
          <w:p w14:paraId="6E90D700" w14:textId="086C7507" w:rsidR="00805CFA" w:rsidRPr="009C1070" w:rsidRDefault="001571E6" w:rsidP="00805CFA">
            <w:pPr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Task</w:t>
            </w:r>
          </w:p>
        </w:tc>
        <w:tc>
          <w:tcPr>
            <w:tcW w:w="2816" w:type="dxa"/>
            <w:hideMark/>
          </w:tcPr>
          <w:p w14:paraId="4594FB0F" w14:textId="7871658B" w:rsidR="00805CFA" w:rsidRPr="009C1070" w:rsidRDefault="001571E6" w:rsidP="00805CFA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Description </w:t>
            </w:r>
            <w:r w:rsidR="00805CFA"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0" w:type="auto"/>
            <w:vMerge/>
            <w:hideMark/>
          </w:tcPr>
          <w:p w14:paraId="7F704331" w14:textId="77777777" w:rsidR="00805CFA" w:rsidRPr="009C1070" w:rsidRDefault="00805CFA" w:rsidP="00805C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hideMark/>
          </w:tcPr>
          <w:p w14:paraId="10CE995A" w14:textId="77777777" w:rsidR="00805CFA" w:rsidRPr="009C1070" w:rsidRDefault="00805CFA" w:rsidP="00805C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/>
            <w:hideMark/>
          </w:tcPr>
          <w:p w14:paraId="60DDD08F" w14:textId="77777777" w:rsidR="00805CFA" w:rsidRPr="009C1070" w:rsidRDefault="00805CFA" w:rsidP="00805C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</w:p>
        </w:tc>
      </w:tr>
      <w:tr w:rsidR="001F0B8D" w:rsidRPr="009C1070" w14:paraId="6F489A53" w14:textId="77777777" w:rsidTr="003069AA">
        <w:trPr>
          <w:trHeight w:val="1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5" w:type="dxa"/>
            <w:hideMark/>
          </w:tcPr>
          <w:p w14:paraId="1028B7CE" w14:textId="4F693E90" w:rsidR="001F0B8D" w:rsidRPr="009C1070" w:rsidRDefault="001F0B8D" w:rsidP="001F0B8D">
            <w:pPr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.0</w:t>
            </w:r>
          </w:p>
        </w:tc>
        <w:tc>
          <w:tcPr>
            <w:tcW w:w="2816" w:type="dxa"/>
            <w:hideMark/>
          </w:tcPr>
          <w:p w14:paraId="05201449" w14:textId="6D03DF17" w:rsidR="001F0B8D" w:rsidRPr="009C1070" w:rsidRDefault="001C5CFB" w:rsidP="001F0B8D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Hardware </w:t>
            </w:r>
            <w:r w:rsidR="001F0B8D"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Requirements </w:t>
            </w:r>
          </w:p>
        </w:tc>
        <w:tc>
          <w:tcPr>
            <w:tcW w:w="2815" w:type="dxa"/>
            <w:hideMark/>
          </w:tcPr>
          <w:p w14:paraId="3AB6DBB5" w14:textId="67A3B6CD" w:rsidR="001F0B8D" w:rsidRPr="009C1070" w:rsidRDefault="001F0B8D" w:rsidP="001F0B8D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Laptop</w:t>
            </w:r>
            <w:r w:rsidR="005A1DFB"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s</w:t>
            </w: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hideMark/>
          </w:tcPr>
          <w:p w14:paraId="14178885" w14:textId="7AAE65A4" w:rsidR="001F0B8D" w:rsidRPr="009C1070" w:rsidRDefault="005A1DFB" w:rsidP="001F0B8D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</w:t>
            </w:r>
            <w:r w:rsidR="001F0B8D"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laptops </w:t>
            </w:r>
          </w:p>
        </w:tc>
        <w:tc>
          <w:tcPr>
            <w:tcW w:w="2815" w:type="dxa"/>
            <w:hideMark/>
          </w:tcPr>
          <w:p w14:paraId="65DD2105" w14:textId="58BC8A89" w:rsidR="001F0B8D" w:rsidRPr="009C1070" w:rsidRDefault="001F0B8D" w:rsidP="001F0B8D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x1000$ = 3000$ </w:t>
            </w:r>
          </w:p>
        </w:tc>
      </w:tr>
      <w:tr w:rsidR="001F0B8D" w:rsidRPr="009C1070" w14:paraId="3F33DD97" w14:textId="77777777" w:rsidTr="00306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5" w:type="dxa"/>
            <w:hideMark/>
          </w:tcPr>
          <w:p w14:paraId="4F55565E" w14:textId="6A01F383" w:rsidR="001F0B8D" w:rsidRPr="009C1070" w:rsidRDefault="001F0B8D" w:rsidP="001F0B8D">
            <w:pPr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.1</w:t>
            </w:r>
          </w:p>
        </w:tc>
        <w:tc>
          <w:tcPr>
            <w:tcW w:w="2816" w:type="dxa"/>
            <w:hideMark/>
          </w:tcPr>
          <w:p w14:paraId="17DF2380" w14:textId="43C41FFC" w:rsidR="001F0B8D" w:rsidRPr="009C1070" w:rsidRDefault="001F0B8D" w:rsidP="001F0B8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Planning – prepare group meeting report</w:t>
            </w:r>
          </w:p>
        </w:tc>
        <w:tc>
          <w:tcPr>
            <w:tcW w:w="2815" w:type="dxa"/>
            <w:hideMark/>
          </w:tcPr>
          <w:p w14:paraId="6661A6B0" w14:textId="225B343D" w:rsidR="001F0B8D" w:rsidRPr="009C1070" w:rsidRDefault="001F0B8D" w:rsidP="001F0B8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Team members meeting (workshop) </w:t>
            </w:r>
          </w:p>
        </w:tc>
        <w:tc>
          <w:tcPr>
            <w:tcW w:w="2815" w:type="dxa"/>
            <w:hideMark/>
          </w:tcPr>
          <w:p w14:paraId="4B4488D3" w14:textId="7518A7D2" w:rsidR="001F0B8D" w:rsidRPr="009C1070" w:rsidRDefault="00982B28" w:rsidP="001F0B8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</w:t>
            </w:r>
            <w:r w:rsidR="001F0B8D"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hours </w:t>
            </w:r>
          </w:p>
        </w:tc>
        <w:tc>
          <w:tcPr>
            <w:tcW w:w="2815" w:type="dxa"/>
            <w:hideMark/>
          </w:tcPr>
          <w:p w14:paraId="1F41ED28" w14:textId="52C1A344" w:rsidR="001F0B8D" w:rsidRPr="009C1070" w:rsidRDefault="00904D9C" w:rsidP="001F0B8D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3x30$ = </w:t>
            </w:r>
            <w:r w:rsidR="00C74161"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90$</w:t>
            </w:r>
          </w:p>
        </w:tc>
      </w:tr>
      <w:tr w:rsidR="003069AA" w:rsidRPr="009C1070" w14:paraId="5BCD6031" w14:textId="77777777" w:rsidTr="003069AA">
        <w:trPr>
          <w:trHeight w:val="6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5" w:type="dxa"/>
          </w:tcPr>
          <w:p w14:paraId="6FECDACE" w14:textId="3C1A2ED4" w:rsidR="003069AA" w:rsidRPr="009C1070" w:rsidRDefault="003069AA" w:rsidP="003069AA">
            <w:pPr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.2</w:t>
            </w:r>
          </w:p>
        </w:tc>
        <w:tc>
          <w:tcPr>
            <w:tcW w:w="2816" w:type="dxa"/>
          </w:tcPr>
          <w:p w14:paraId="6C931695" w14:textId="21B03FD5" w:rsidR="003069AA" w:rsidRPr="009C1070" w:rsidRDefault="003069AA" w:rsidP="003069A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Identify customer and project needs</w:t>
            </w:r>
          </w:p>
        </w:tc>
        <w:tc>
          <w:tcPr>
            <w:tcW w:w="2815" w:type="dxa"/>
          </w:tcPr>
          <w:p w14:paraId="61D64332" w14:textId="018D85C1" w:rsidR="003069AA" w:rsidRPr="009C1070" w:rsidRDefault="003069AA" w:rsidP="003069A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Team members meeting (workshop) </w:t>
            </w:r>
          </w:p>
        </w:tc>
        <w:tc>
          <w:tcPr>
            <w:tcW w:w="2815" w:type="dxa"/>
          </w:tcPr>
          <w:p w14:paraId="73DCB2BF" w14:textId="4E592624" w:rsidR="003069AA" w:rsidRPr="009C1070" w:rsidRDefault="00982B28" w:rsidP="003069A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</w:t>
            </w:r>
            <w:r w:rsidR="00ED15B9"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hours</w:t>
            </w:r>
          </w:p>
        </w:tc>
        <w:tc>
          <w:tcPr>
            <w:tcW w:w="2815" w:type="dxa"/>
          </w:tcPr>
          <w:p w14:paraId="74C24491" w14:textId="054658BA" w:rsidR="003069AA" w:rsidRPr="009C1070" w:rsidRDefault="00904D9C" w:rsidP="003069AA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x30$x</w:t>
            </w:r>
            <w:r w:rsidR="00C74161"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2 = </w:t>
            </w:r>
            <w:r w:rsidR="00DE1570"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80$</w:t>
            </w:r>
          </w:p>
        </w:tc>
      </w:tr>
      <w:tr w:rsidR="00DE1570" w:rsidRPr="009C1070" w14:paraId="604D72C1" w14:textId="77777777" w:rsidTr="00306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5" w:type="dxa"/>
          </w:tcPr>
          <w:p w14:paraId="67E89D67" w14:textId="2F9560C0" w:rsidR="00DE1570" w:rsidRPr="009C1070" w:rsidRDefault="00DE1570" w:rsidP="00DE1570">
            <w:pPr>
              <w:textAlignment w:val="baseline"/>
              <w:rPr>
                <w:rFonts w:asciiTheme="minorHAnsi" w:eastAsia="Times New Roman" w:hAnsiTheme="minorHAnsi" w:cstheme="minorHAnsi"/>
                <w:b w:val="0"/>
                <w:bCs w:val="0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.3</w:t>
            </w:r>
          </w:p>
        </w:tc>
        <w:tc>
          <w:tcPr>
            <w:tcW w:w="2816" w:type="dxa"/>
          </w:tcPr>
          <w:p w14:paraId="61EB5B06" w14:textId="3C27C8F7" w:rsidR="00DE1570" w:rsidRPr="009C1070" w:rsidRDefault="00DE1570" w:rsidP="00DE1570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Divide and complete required documentation</w:t>
            </w:r>
          </w:p>
        </w:tc>
        <w:tc>
          <w:tcPr>
            <w:tcW w:w="2815" w:type="dxa"/>
          </w:tcPr>
          <w:p w14:paraId="1D0FD085" w14:textId="5D557E73" w:rsidR="00DE1570" w:rsidRPr="009C1070" w:rsidRDefault="00DE1570" w:rsidP="00DE1570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Individual completion</w:t>
            </w:r>
          </w:p>
        </w:tc>
        <w:tc>
          <w:tcPr>
            <w:tcW w:w="2815" w:type="dxa"/>
          </w:tcPr>
          <w:p w14:paraId="02BF41E8" w14:textId="2849DA42" w:rsidR="00DE1570" w:rsidRPr="009C1070" w:rsidRDefault="00DE1570" w:rsidP="00DE1570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 hours</w:t>
            </w:r>
          </w:p>
        </w:tc>
        <w:tc>
          <w:tcPr>
            <w:tcW w:w="2815" w:type="dxa"/>
          </w:tcPr>
          <w:p w14:paraId="7E500E9C" w14:textId="1B354AA9" w:rsidR="00DE1570" w:rsidRPr="009C1070" w:rsidRDefault="00DE1570" w:rsidP="00DE1570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x30$x2 = 180$</w:t>
            </w:r>
          </w:p>
        </w:tc>
      </w:tr>
      <w:tr w:rsidR="00A16FB8" w:rsidRPr="009C1070" w14:paraId="1F5DDF99" w14:textId="77777777" w:rsidTr="003069AA">
        <w:trPr>
          <w:trHeight w:val="6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5" w:type="dxa"/>
          </w:tcPr>
          <w:p w14:paraId="07003100" w14:textId="09F1B1AF" w:rsidR="00A16FB8" w:rsidRPr="009C1070" w:rsidRDefault="00A16FB8" w:rsidP="00A16FB8">
            <w:pPr>
              <w:textAlignment w:val="baseline"/>
              <w:rPr>
                <w:rFonts w:asciiTheme="minorHAnsi" w:eastAsia="Times New Roman" w:hAnsiTheme="minorHAnsi" w:cstheme="minorHAnsi"/>
                <w:b w:val="0"/>
                <w:bCs w:val="0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.4</w:t>
            </w:r>
          </w:p>
        </w:tc>
        <w:tc>
          <w:tcPr>
            <w:tcW w:w="2816" w:type="dxa"/>
          </w:tcPr>
          <w:p w14:paraId="2D64929C" w14:textId="15A2B4CC" w:rsidR="00A16FB8" w:rsidRPr="009C1070" w:rsidRDefault="001F61FC" w:rsidP="00A16FB8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Decide on </w:t>
            </w:r>
            <w:r w:rsidR="004E7D84"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W</w:t>
            </w:r>
            <w:r w:rsidR="00A16FB8"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eb hosting service</w:t>
            </w:r>
          </w:p>
        </w:tc>
        <w:tc>
          <w:tcPr>
            <w:tcW w:w="2815" w:type="dxa"/>
          </w:tcPr>
          <w:p w14:paraId="06593AB3" w14:textId="787265D5" w:rsidR="00A16FB8" w:rsidRPr="009C1070" w:rsidRDefault="00A16FB8" w:rsidP="00A16FB8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Team members meeting (workshop) </w:t>
            </w:r>
          </w:p>
        </w:tc>
        <w:tc>
          <w:tcPr>
            <w:tcW w:w="2815" w:type="dxa"/>
          </w:tcPr>
          <w:p w14:paraId="282D9835" w14:textId="37613868" w:rsidR="00A16FB8" w:rsidRPr="009C1070" w:rsidRDefault="00A16FB8" w:rsidP="00A16FB8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1 </w:t>
            </w:r>
            <w:r w:rsidR="00DD2A6A"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host</w:t>
            </w:r>
          </w:p>
        </w:tc>
        <w:tc>
          <w:tcPr>
            <w:tcW w:w="2815" w:type="dxa"/>
          </w:tcPr>
          <w:p w14:paraId="7834DF0D" w14:textId="5926423C" w:rsidR="00A16FB8" w:rsidRPr="009C1070" w:rsidRDefault="008E5CE1" w:rsidP="00A16FB8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0$</w:t>
            </w:r>
          </w:p>
        </w:tc>
      </w:tr>
      <w:tr w:rsidR="004E7D84" w:rsidRPr="009C1070" w14:paraId="34ADAEDF" w14:textId="77777777" w:rsidTr="00306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5" w:type="dxa"/>
          </w:tcPr>
          <w:p w14:paraId="645E35C7" w14:textId="0F92EC5E" w:rsidR="004E7D84" w:rsidRPr="009C1070" w:rsidRDefault="004E7D84" w:rsidP="004E7D84">
            <w:pPr>
              <w:textAlignment w:val="baseline"/>
              <w:rPr>
                <w:rFonts w:asciiTheme="minorHAnsi" w:eastAsia="Times New Roman" w:hAnsiTheme="minorHAnsi" w:cstheme="minorHAnsi"/>
                <w:b w:val="0"/>
                <w:bCs w:val="0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.5</w:t>
            </w:r>
          </w:p>
        </w:tc>
        <w:tc>
          <w:tcPr>
            <w:tcW w:w="2816" w:type="dxa"/>
          </w:tcPr>
          <w:p w14:paraId="0D4200EB" w14:textId="71502D9C" w:rsidR="004E7D84" w:rsidRPr="009C1070" w:rsidRDefault="004E7D84" w:rsidP="004E7D84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Write up first iteration</w:t>
            </w:r>
          </w:p>
        </w:tc>
        <w:tc>
          <w:tcPr>
            <w:tcW w:w="2815" w:type="dxa"/>
          </w:tcPr>
          <w:p w14:paraId="3829E0E2" w14:textId="192A8E2A" w:rsidR="004E7D84" w:rsidRPr="009C1070" w:rsidRDefault="004E7D84" w:rsidP="004E7D84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Team members meeting (workshop) </w:t>
            </w:r>
          </w:p>
        </w:tc>
        <w:tc>
          <w:tcPr>
            <w:tcW w:w="2815" w:type="dxa"/>
          </w:tcPr>
          <w:p w14:paraId="39A509B4" w14:textId="3AB55BB6" w:rsidR="004E7D84" w:rsidRPr="009C1070" w:rsidRDefault="004E7D84" w:rsidP="004E7D84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 hours</w:t>
            </w:r>
          </w:p>
        </w:tc>
        <w:tc>
          <w:tcPr>
            <w:tcW w:w="2815" w:type="dxa"/>
          </w:tcPr>
          <w:p w14:paraId="0B7222CC" w14:textId="6434200A" w:rsidR="004E7D84" w:rsidRPr="009C1070" w:rsidRDefault="004E7D84" w:rsidP="004E7D84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x30$x2 = 180$</w:t>
            </w:r>
          </w:p>
        </w:tc>
      </w:tr>
      <w:tr w:rsidR="004E7D84" w:rsidRPr="009C1070" w14:paraId="4DFFD1FB" w14:textId="77777777" w:rsidTr="003069AA">
        <w:trPr>
          <w:trHeight w:val="6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5" w:type="dxa"/>
            <w:hideMark/>
          </w:tcPr>
          <w:p w14:paraId="0F04F781" w14:textId="77777777" w:rsidR="004E7D84" w:rsidRPr="009C1070" w:rsidRDefault="004E7D84" w:rsidP="004E7D84">
            <w:pPr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Total </w:t>
            </w:r>
          </w:p>
        </w:tc>
        <w:tc>
          <w:tcPr>
            <w:tcW w:w="2816" w:type="dxa"/>
            <w:hideMark/>
          </w:tcPr>
          <w:p w14:paraId="4C97BE8B" w14:textId="77777777" w:rsidR="004E7D84" w:rsidRPr="009C1070" w:rsidRDefault="004E7D84" w:rsidP="004E7D84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hideMark/>
          </w:tcPr>
          <w:p w14:paraId="7475BA8D" w14:textId="77777777" w:rsidR="004E7D84" w:rsidRPr="009C1070" w:rsidRDefault="004E7D84" w:rsidP="004E7D84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hideMark/>
          </w:tcPr>
          <w:p w14:paraId="6382AE2E" w14:textId="77777777" w:rsidR="004E7D84" w:rsidRPr="009C1070" w:rsidRDefault="004E7D84" w:rsidP="004E7D84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hideMark/>
          </w:tcPr>
          <w:p w14:paraId="2760F766" w14:textId="39EFA145" w:rsidR="004E7D84" w:rsidRPr="009C1070" w:rsidRDefault="00965388" w:rsidP="004E7D84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NZ" w:eastAsia="en-NZ"/>
              </w:rPr>
              <w:t>3640</w:t>
            </w:r>
            <w:r w:rsidR="004E7D84" w:rsidRPr="009C1070"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NZ" w:eastAsia="en-NZ"/>
              </w:rPr>
              <w:t>$ NZ</w:t>
            </w:r>
            <w:r w:rsidR="004E7D84"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 </w:t>
            </w:r>
          </w:p>
        </w:tc>
      </w:tr>
      <w:tr w:rsidR="004E7D84" w:rsidRPr="009C1070" w14:paraId="0F91C627" w14:textId="77777777" w:rsidTr="00306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5" w:type="dxa"/>
          </w:tcPr>
          <w:p w14:paraId="24515B45" w14:textId="7B72165F" w:rsidR="004E7D84" w:rsidRPr="009C1070" w:rsidRDefault="00D20572" w:rsidP="004E7D84">
            <w:pPr>
              <w:textAlignment w:val="baseline"/>
              <w:rPr>
                <w:rFonts w:asciiTheme="minorHAnsi" w:eastAsia="Times New Roman" w:hAnsiTheme="minorHAnsi" w:cstheme="minorHAnsi"/>
                <w:b w:val="0"/>
                <w:bCs w:val="0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lastRenderedPageBreak/>
              <w:t>Task</w:t>
            </w:r>
          </w:p>
        </w:tc>
        <w:tc>
          <w:tcPr>
            <w:tcW w:w="2816" w:type="dxa"/>
          </w:tcPr>
          <w:p w14:paraId="6027314B" w14:textId="46B7F6B6" w:rsidR="004E7D84" w:rsidRPr="009C1070" w:rsidRDefault="00D20572" w:rsidP="004E7D84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Description </w:t>
            </w:r>
          </w:p>
        </w:tc>
        <w:tc>
          <w:tcPr>
            <w:tcW w:w="2815" w:type="dxa"/>
          </w:tcPr>
          <w:p w14:paraId="5A9AF22C" w14:textId="77777777" w:rsidR="004E7D84" w:rsidRPr="009C1070" w:rsidRDefault="004E7D84" w:rsidP="004E7D84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</w:tcPr>
          <w:p w14:paraId="0549595B" w14:textId="77777777" w:rsidR="004E7D84" w:rsidRPr="009C1070" w:rsidRDefault="004E7D84" w:rsidP="004E7D84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</w:tcPr>
          <w:p w14:paraId="69F5A397" w14:textId="77777777" w:rsidR="004E7D84" w:rsidRPr="009C1070" w:rsidRDefault="004E7D84" w:rsidP="004E7D84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NZ" w:eastAsia="en-NZ"/>
              </w:rPr>
            </w:pPr>
          </w:p>
        </w:tc>
      </w:tr>
      <w:tr w:rsidR="00F31470" w:rsidRPr="009C1070" w14:paraId="226FADFD" w14:textId="77777777" w:rsidTr="003069AA">
        <w:trPr>
          <w:trHeight w:val="6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5" w:type="dxa"/>
          </w:tcPr>
          <w:p w14:paraId="5BFBEE23" w14:textId="512F4816" w:rsidR="00F31470" w:rsidRPr="009C1070" w:rsidRDefault="00F31470" w:rsidP="00F31470">
            <w:pPr>
              <w:textAlignment w:val="baseline"/>
              <w:rPr>
                <w:rFonts w:asciiTheme="minorHAnsi" w:eastAsia="Times New Roman" w:hAnsiTheme="minorHAnsi" w:cstheme="minorHAnsi"/>
                <w:b w:val="0"/>
                <w:bCs w:val="0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.0</w:t>
            </w:r>
          </w:p>
        </w:tc>
        <w:tc>
          <w:tcPr>
            <w:tcW w:w="2816" w:type="dxa"/>
          </w:tcPr>
          <w:p w14:paraId="6AEB8D34" w14:textId="0C635833" w:rsidR="00F31470" w:rsidRPr="009C1070" w:rsidRDefault="00F31470" w:rsidP="00F31470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Prepare</w:t>
            </w: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second</w:t>
            </w: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group meeting report</w:t>
            </w:r>
          </w:p>
        </w:tc>
        <w:tc>
          <w:tcPr>
            <w:tcW w:w="2815" w:type="dxa"/>
          </w:tcPr>
          <w:p w14:paraId="6994F195" w14:textId="6D3EDFF0" w:rsidR="00F31470" w:rsidRPr="009C1070" w:rsidRDefault="00F31470" w:rsidP="00F31470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Workshop </w:t>
            </w:r>
          </w:p>
        </w:tc>
        <w:tc>
          <w:tcPr>
            <w:tcW w:w="2815" w:type="dxa"/>
          </w:tcPr>
          <w:p w14:paraId="1204DE56" w14:textId="19640616" w:rsidR="00F31470" w:rsidRPr="009C1070" w:rsidRDefault="00F31470" w:rsidP="00F31470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</w:t>
            </w: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Hours</w:t>
            </w:r>
          </w:p>
        </w:tc>
        <w:tc>
          <w:tcPr>
            <w:tcW w:w="2815" w:type="dxa"/>
          </w:tcPr>
          <w:p w14:paraId="5FD250B9" w14:textId="4FC5952A" w:rsidR="00F31470" w:rsidRPr="009C1070" w:rsidRDefault="00F31470" w:rsidP="00F31470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x30$ = 90$</w:t>
            </w:r>
          </w:p>
        </w:tc>
      </w:tr>
      <w:tr w:rsidR="00F31470" w:rsidRPr="009C1070" w14:paraId="6EB3B281" w14:textId="77777777" w:rsidTr="00306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5" w:type="dxa"/>
          </w:tcPr>
          <w:p w14:paraId="1AEDB7DA" w14:textId="04DFE5CA" w:rsidR="00F31470" w:rsidRPr="009C1070" w:rsidRDefault="00F31470" w:rsidP="00F31470">
            <w:pPr>
              <w:textAlignment w:val="baseline"/>
              <w:rPr>
                <w:rFonts w:asciiTheme="minorHAnsi" w:eastAsia="Times New Roman" w:hAnsiTheme="minorHAnsi" w:cstheme="minorHAnsi"/>
                <w:b w:val="0"/>
                <w:bCs w:val="0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.1</w:t>
            </w:r>
          </w:p>
        </w:tc>
        <w:tc>
          <w:tcPr>
            <w:tcW w:w="2816" w:type="dxa"/>
          </w:tcPr>
          <w:p w14:paraId="2CB2E2E4" w14:textId="70732BFE" w:rsidR="00F31470" w:rsidRPr="009C1070" w:rsidRDefault="00F31470" w:rsidP="00F31470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Complete all necessary documentation</w:t>
            </w:r>
          </w:p>
        </w:tc>
        <w:tc>
          <w:tcPr>
            <w:tcW w:w="2815" w:type="dxa"/>
          </w:tcPr>
          <w:p w14:paraId="65B6FD3F" w14:textId="0272C9CC" w:rsidR="00F31470" w:rsidRPr="009C1070" w:rsidRDefault="00F31470" w:rsidP="00F31470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To be completed individually</w:t>
            </w:r>
          </w:p>
        </w:tc>
        <w:tc>
          <w:tcPr>
            <w:tcW w:w="2815" w:type="dxa"/>
          </w:tcPr>
          <w:p w14:paraId="381E5179" w14:textId="2D4A3D47" w:rsidR="00F31470" w:rsidRPr="009C1070" w:rsidRDefault="00F31470" w:rsidP="00F31470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 Hours</w:t>
            </w:r>
          </w:p>
        </w:tc>
        <w:tc>
          <w:tcPr>
            <w:tcW w:w="2815" w:type="dxa"/>
          </w:tcPr>
          <w:p w14:paraId="7E2864E5" w14:textId="4DD78524" w:rsidR="00F31470" w:rsidRPr="009C1070" w:rsidRDefault="00F31470" w:rsidP="00F31470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x30$x2 = 180$</w:t>
            </w:r>
          </w:p>
        </w:tc>
      </w:tr>
      <w:tr w:rsidR="00F31470" w:rsidRPr="009C1070" w14:paraId="6C2DAF26" w14:textId="77777777" w:rsidTr="003069AA">
        <w:trPr>
          <w:trHeight w:val="6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5" w:type="dxa"/>
          </w:tcPr>
          <w:p w14:paraId="310624CB" w14:textId="70AC40DA" w:rsidR="00F31470" w:rsidRPr="009C1070" w:rsidRDefault="00F31470" w:rsidP="00F31470">
            <w:pPr>
              <w:textAlignment w:val="baseline"/>
              <w:rPr>
                <w:rFonts w:asciiTheme="minorHAnsi" w:eastAsia="Times New Roman" w:hAnsiTheme="minorHAnsi" w:cstheme="minorHAnsi"/>
                <w:b w:val="0"/>
                <w:bCs w:val="0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.2</w:t>
            </w:r>
          </w:p>
        </w:tc>
        <w:tc>
          <w:tcPr>
            <w:tcW w:w="2816" w:type="dxa"/>
          </w:tcPr>
          <w:p w14:paraId="53BE4BF3" w14:textId="646E3327" w:rsidR="00F31470" w:rsidRPr="009C1070" w:rsidRDefault="00F31470" w:rsidP="00F31470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hAnsiTheme="minorHAnsi" w:cstheme="minorHAnsi"/>
                <w:color w:val="202124"/>
                <w:sz w:val="24"/>
                <w:szCs w:val="24"/>
                <w:shd w:val="clear" w:color="auto" w:fill="FFFFFF"/>
              </w:rPr>
              <w:t>Decide on CMS</w:t>
            </w:r>
          </w:p>
        </w:tc>
        <w:tc>
          <w:tcPr>
            <w:tcW w:w="2815" w:type="dxa"/>
          </w:tcPr>
          <w:p w14:paraId="467478B4" w14:textId="589CFF0B" w:rsidR="00F31470" w:rsidRPr="009C1070" w:rsidRDefault="00F31470" w:rsidP="00F31470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Workshop </w:t>
            </w:r>
          </w:p>
        </w:tc>
        <w:tc>
          <w:tcPr>
            <w:tcW w:w="2815" w:type="dxa"/>
          </w:tcPr>
          <w:p w14:paraId="7D47598B" w14:textId="54170ECD" w:rsidR="00F31470" w:rsidRPr="009C1070" w:rsidRDefault="00F31470" w:rsidP="00F31470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1</w:t>
            </w: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Hours</w:t>
            </w:r>
          </w:p>
        </w:tc>
        <w:tc>
          <w:tcPr>
            <w:tcW w:w="2815" w:type="dxa"/>
          </w:tcPr>
          <w:p w14:paraId="354326A1" w14:textId="20382C2F" w:rsidR="00F31470" w:rsidRPr="009C1070" w:rsidRDefault="00F31470" w:rsidP="00F31470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x30$ = 90$</w:t>
            </w:r>
          </w:p>
        </w:tc>
      </w:tr>
      <w:tr w:rsidR="00F31470" w:rsidRPr="009C1070" w14:paraId="16EB4A74" w14:textId="77777777" w:rsidTr="00306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5" w:type="dxa"/>
          </w:tcPr>
          <w:p w14:paraId="489AAE42" w14:textId="752CCB51" w:rsidR="00F31470" w:rsidRPr="009C1070" w:rsidRDefault="00F31470" w:rsidP="00F31470">
            <w:pPr>
              <w:textAlignment w:val="baseline"/>
              <w:rPr>
                <w:rFonts w:asciiTheme="minorHAnsi" w:eastAsia="Times New Roman" w:hAnsiTheme="minorHAnsi" w:cstheme="minorHAnsi"/>
                <w:b w:val="0"/>
                <w:bCs w:val="0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.3</w:t>
            </w:r>
          </w:p>
        </w:tc>
        <w:tc>
          <w:tcPr>
            <w:tcW w:w="2816" w:type="dxa"/>
          </w:tcPr>
          <w:p w14:paraId="711BEF2B" w14:textId="6840FEAC" w:rsidR="00F31470" w:rsidRPr="009C1070" w:rsidRDefault="00F31470" w:rsidP="00F31470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Begin to implement decisions</w:t>
            </w:r>
          </w:p>
        </w:tc>
        <w:tc>
          <w:tcPr>
            <w:tcW w:w="2815" w:type="dxa"/>
          </w:tcPr>
          <w:p w14:paraId="57B3329D" w14:textId="66924CFC" w:rsidR="00F31470" w:rsidRPr="009C1070" w:rsidRDefault="00F31470" w:rsidP="00F31470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Workshop  </w:t>
            </w:r>
          </w:p>
        </w:tc>
        <w:tc>
          <w:tcPr>
            <w:tcW w:w="2815" w:type="dxa"/>
          </w:tcPr>
          <w:p w14:paraId="10A9A3C1" w14:textId="403EEBB2" w:rsidR="00F31470" w:rsidRPr="009C1070" w:rsidRDefault="00F31470" w:rsidP="00F31470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</w:t>
            </w: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 Hours</w:t>
            </w:r>
          </w:p>
        </w:tc>
        <w:tc>
          <w:tcPr>
            <w:tcW w:w="2815" w:type="dxa"/>
          </w:tcPr>
          <w:p w14:paraId="56FBDA1C" w14:textId="601B9B61" w:rsidR="00F31470" w:rsidRPr="009C1070" w:rsidRDefault="00F31470" w:rsidP="00F31470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x30$x2 = 180$</w:t>
            </w:r>
          </w:p>
        </w:tc>
      </w:tr>
      <w:tr w:rsidR="00F31470" w:rsidRPr="009C1070" w14:paraId="47E0E7B0" w14:textId="77777777" w:rsidTr="003069AA">
        <w:trPr>
          <w:trHeight w:val="6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5" w:type="dxa"/>
          </w:tcPr>
          <w:p w14:paraId="4A73C48E" w14:textId="1FCB9A27" w:rsidR="00F31470" w:rsidRPr="009C1070" w:rsidRDefault="00F31470" w:rsidP="00F31470">
            <w:pPr>
              <w:textAlignment w:val="baseline"/>
              <w:rPr>
                <w:rFonts w:asciiTheme="minorHAnsi" w:eastAsia="Times New Roman" w:hAnsiTheme="minorHAnsi" w:cstheme="minorHAnsi"/>
                <w:b w:val="0"/>
                <w:bCs w:val="0"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2.4</w:t>
            </w:r>
          </w:p>
        </w:tc>
        <w:tc>
          <w:tcPr>
            <w:tcW w:w="2816" w:type="dxa"/>
          </w:tcPr>
          <w:p w14:paraId="5648556D" w14:textId="40836B17" w:rsidR="00F31470" w:rsidRPr="009C1070" w:rsidRDefault="00F31470" w:rsidP="00F31470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Write up second iteration</w:t>
            </w:r>
          </w:p>
        </w:tc>
        <w:tc>
          <w:tcPr>
            <w:tcW w:w="2815" w:type="dxa"/>
          </w:tcPr>
          <w:p w14:paraId="30020845" w14:textId="4779778D" w:rsidR="00F31470" w:rsidRPr="009C1070" w:rsidRDefault="00F31470" w:rsidP="00F31470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Workshop </w:t>
            </w:r>
          </w:p>
        </w:tc>
        <w:tc>
          <w:tcPr>
            <w:tcW w:w="2815" w:type="dxa"/>
          </w:tcPr>
          <w:p w14:paraId="59041874" w14:textId="2EE62158" w:rsidR="00F31470" w:rsidRPr="009C1070" w:rsidRDefault="00F31470" w:rsidP="00F31470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2 hours </w:t>
            </w:r>
          </w:p>
        </w:tc>
        <w:tc>
          <w:tcPr>
            <w:tcW w:w="2815" w:type="dxa"/>
          </w:tcPr>
          <w:p w14:paraId="0D2B0EBC" w14:textId="1E24C842" w:rsidR="00F31470" w:rsidRPr="009C1070" w:rsidRDefault="00F31470" w:rsidP="00F31470">
            <w:pPr>
              <w:textAlignment w:val="base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NZ" w:eastAsia="en-NZ"/>
              </w:rPr>
            </w:pPr>
            <w:r w:rsidRPr="009C10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>3x30$x2 = 180$</w:t>
            </w:r>
          </w:p>
        </w:tc>
      </w:tr>
      <w:tr w:rsidR="00F31470" w:rsidRPr="009C1070" w14:paraId="20D54863" w14:textId="77777777" w:rsidTr="003069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15" w:type="dxa"/>
          </w:tcPr>
          <w:p w14:paraId="666DBBCD" w14:textId="4685496E" w:rsidR="00F31470" w:rsidRPr="00F31470" w:rsidRDefault="00F31470" w:rsidP="00F31470">
            <w:pPr>
              <w:textAlignment w:val="baseline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  <w:r w:rsidRPr="00F31470"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  <w:t xml:space="preserve">Total </w:t>
            </w:r>
          </w:p>
        </w:tc>
        <w:tc>
          <w:tcPr>
            <w:tcW w:w="2816" w:type="dxa"/>
          </w:tcPr>
          <w:p w14:paraId="1ACAA38E" w14:textId="77777777" w:rsidR="00F31470" w:rsidRDefault="00F31470" w:rsidP="00F31470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</w:tcPr>
          <w:p w14:paraId="6AF150A1" w14:textId="77777777" w:rsidR="00F31470" w:rsidRDefault="00F31470" w:rsidP="00F31470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</w:tcPr>
          <w:p w14:paraId="46AF2CB8" w14:textId="77777777" w:rsidR="00F31470" w:rsidRDefault="00F31470" w:rsidP="00F31470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sz w:val="24"/>
                <w:szCs w:val="24"/>
                <w:lang w:val="en-NZ" w:eastAsia="en-NZ"/>
              </w:rPr>
            </w:pPr>
          </w:p>
        </w:tc>
        <w:tc>
          <w:tcPr>
            <w:tcW w:w="2815" w:type="dxa"/>
          </w:tcPr>
          <w:p w14:paraId="49536EFA" w14:textId="20FEC264" w:rsidR="00F31470" w:rsidRPr="003D4120" w:rsidRDefault="003D4120" w:rsidP="00F31470">
            <w:pPr>
              <w:textAlignment w:val="base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NZ" w:eastAsia="en-NZ"/>
              </w:rPr>
            </w:pPr>
            <w:r>
              <w:rPr>
                <w:rFonts w:asciiTheme="minorHAnsi" w:eastAsia="Times New Roman" w:hAnsiTheme="minorHAnsi" w:cstheme="minorHAnsi"/>
                <w:b/>
                <w:bCs/>
                <w:sz w:val="24"/>
                <w:szCs w:val="24"/>
                <w:lang w:val="en-NZ" w:eastAsia="en-NZ"/>
              </w:rPr>
              <w:t>720$ NZ</w:t>
            </w:r>
          </w:p>
        </w:tc>
      </w:tr>
    </w:tbl>
    <w:p w14:paraId="6A27606C" w14:textId="77777777" w:rsidR="00805CFA" w:rsidRPr="009C1070" w:rsidRDefault="00805CFA" w:rsidP="00805CFA">
      <w:pPr>
        <w:spacing w:after="0" w:line="240" w:lineRule="auto"/>
        <w:textAlignment w:val="baseline"/>
        <w:rPr>
          <w:rFonts w:asciiTheme="minorHAnsi" w:eastAsia="Times New Roman" w:hAnsiTheme="minorHAnsi" w:cstheme="minorHAnsi"/>
          <w:sz w:val="18"/>
          <w:szCs w:val="18"/>
          <w:lang w:val="en-NZ" w:eastAsia="en-NZ"/>
        </w:rPr>
      </w:pPr>
      <w:r w:rsidRPr="009C1070">
        <w:rPr>
          <w:rFonts w:asciiTheme="minorHAnsi" w:eastAsia="Times New Roman" w:hAnsiTheme="minorHAnsi" w:cstheme="minorHAnsi"/>
          <w:sz w:val="24"/>
          <w:szCs w:val="24"/>
          <w:lang w:val="en-NZ" w:eastAsia="en-NZ"/>
        </w:rPr>
        <w:t> </w:t>
      </w:r>
    </w:p>
    <w:p w14:paraId="03AB1210" w14:textId="77777777" w:rsidR="00805CFA" w:rsidRPr="009C1070" w:rsidRDefault="00805CFA" w:rsidP="00805CFA">
      <w:pPr>
        <w:spacing w:after="0" w:line="240" w:lineRule="auto"/>
        <w:textAlignment w:val="baseline"/>
        <w:rPr>
          <w:rFonts w:asciiTheme="minorHAnsi" w:eastAsia="Times New Roman" w:hAnsiTheme="minorHAnsi" w:cstheme="minorHAnsi"/>
          <w:sz w:val="18"/>
          <w:szCs w:val="18"/>
          <w:lang w:val="en-NZ" w:eastAsia="en-NZ"/>
        </w:rPr>
      </w:pPr>
      <w:r w:rsidRPr="009C1070">
        <w:rPr>
          <w:rFonts w:asciiTheme="minorHAnsi" w:eastAsia="Times New Roman" w:hAnsiTheme="minorHAnsi" w:cstheme="minorHAnsi"/>
          <w:sz w:val="24"/>
          <w:szCs w:val="24"/>
          <w:lang w:val="en-NZ" w:eastAsia="en-NZ"/>
        </w:rPr>
        <w:t> </w:t>
      </w:r>
    </w:p>
    <w:p w14:paraId="65F58451" w14:textId="77777777" w:rsidR="00A307F2" w:rsidRPr="009C1070" w:rsidRDefault="00A307F2" w:rsidP="00A307F2">
      <w:pPr>
        <w:rPr>
          <w:rFonts w:asciiTheme="minorHAnsi" w:hAnsiTheme="minorHAnsi" w:cstheme="minorHAnsi"/>
        </w:rPr>
      </w:pPr>
    </w:p>
    <w:p w14:paraId="16E20C64" w14:textId="77777777" w:rsidR="00A307F2" w:rsidRPr="009C1070" w:rsidRDefault="00A307F2" w:rsidP="00A307F2">
      <w:pPr>
        <w:rPr>
          <w:rFonts w:asciiTheme="minorHAnsi" w:hAnsiTheme="minorHAnsi" w:cstheme="minorHAnsi"/>
        </w:rPr>
      </w:pPr>
      <w:r w:rsidRPr="009C1070">
        <w:rPr>
          <w:rFonts w:asciiTheme="minorHAnsi" w:hAnsiTheme="minorHAnsi" w:cstheme="minorHAnsi"/>
        </w:rPr>
        <w:t xml:space="preserve">Reference: Excelonist (n.d.) </w:t>
      </w:r>
      <w:r w:rsidRPr="009C1070">
        <w:rPr>
          <w:rFonts w:asciiTheme="minorHAnsi" w:hAnsiTheme="minorHAnsi" w:cstheme="minorHAnsi"/>
          <w:i/>
          <w:iCs/>
        </w:rPr>
        <w:t>PM template</w:t>
      </w:r>
      <w:r w:rsidRPr="009C1070">
        <w:rPr>
          <w:rFonts w:asciiTheme="minorHAnsi" w:hAnsiTheme="minorHAnsi" w:cstheme="minorHAnsi"/>
        </w:rPr>
        <w:t xml:space="preserve">. htttp://www.Excelonist.com. </w:t>
      </w:r>
    </w:p>
    <w:p w14:paraId="034AD2EA" w14:textId="77777777" w:rsidR="007F5382" w:rsidRPr="009C1070" w:rsidRDefault="007F5382" w:rsidP="00684B5F">
      <w:pPr>
        <w:rPr>
          <w:rFonts w:asciiTheme="minorHAnsi" w:hAnsiTheme="minorHAnsi" w:cstheme="minorHAnsi"/>
        </w:rPr>
      </w:pPr>
    </w:p>
    <w:sectPr w:rsidR="007F5382" w:rsidRPr="009C1070" w:rsidSect="00A307F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3689592">
    <w:abstractNumId w:val="1"/>
  </w:num>
  <w:num w:numId="2" w16cid:durableId="1791900090">
    <w:abstractNumId w:val="0"/>
  </w:num>
  <w:num w:numId="3" w16cid:durableId="81530370">
    <w:abstractNumId w:val="6"/>
  </w:num>
  <w:num w:numId="4" w16cid:durableId="826435245">
    <w:abstractNumId w:val="5"/>
  </w:num>
  <w:num w:numId="5" w16cid:durableId="1859200479">
    <w:abstractNumId w:val="4"/>
  </w:num>
  <w:num w:numId="6" w16cid:durableId="118963720">
    <w:abstractNumId w:val="7"/>
  </w:num>
  <w:num w:numId="7" w16cid:durableId="219099903">
    <w:abstractNumId w:val="3"/>
  </w:num>
  <w:num w:numId="8" w16cid:durableId="19904722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003F6"/>
    <w:rsid w:val="00024681"/>
    <w:rsid w:val="00027B0C"/>
    <w:rsid w:val="0004175A"/>
    <w:rsid w:val="00061DFA"/>
    <w:rsid w:val="00074357"/>
    <w:rsid w:val="0008295D"/>
    <w:rsid w:val="000A5D4C"/>
    <w:rsid w:val="000B2C15"/>
    <w:rsid w:val="00122DEF"/>
    <w:rsid w:val="001571E6"/>
    <w:rsid w:val="001C5CFB"/>
    <w:rsid w:val="001F0B8D"/>
    <w:rsid w:val="001F61FC"/>
    <w:rsid w:val="002963B3"/>
    <w:rsid w:val="002979E3"/>
    <w:rsid w:val="002F1498"/>
    <w:rsid w:val="003069AA"/>
    <w:rsid w:val="0033036A"/>
    <w:rsid w:val="003C0F9F"/>
    <w:rsid w:val="003D4120"/>
    <w:rsid w:val="004E7D84"/>
    <w:rsid w:val="0054399E"/>
    <w:rsid w:val="005A1DFB"/>
    <w:rsid w:val="00684B5F"/>
    <w:rsid w:val="00690537"/>
    <w:rsid w:val="006C247C"/>
    <w:rsid w:val="00731507"/>
    <w:rsid w:val="00735072"/>
    <w:rsid w:val="0077469D"/>
    <w:rsid w:val="007B4B9F"/>
    <w:rsid w:val="007C31B6"/>
    <w:rsid w:val="007F5382"/>
    <w:rsid w:val="00805CFA"/>
    <w:rsid w:val="0081349C"/>
    <w:rsid w:val="008911ED"/>
    <w:rsid w:val="0089281C"/>
    <w:rsid w:val="008E5CE1"/>
    <w:rsid w:val="008F7BBC"/>
    <w:rsid w:val="00904D9C"/>
    <w:rsid w:val="00965388"/>
    <w:rsid w:val="00982B28"/>
    <w:rsid w:val="00994D34"/>
    <w:rsid w:val="009C1070"/>
    <w:rsid w:val="009D5426"/>
    <w:rsid w:val="00A16F12"/>
    <w:rsid w:val="00A16FB8"/>
    <w:rsid w:val="00A307F2"/>
    <w:rsid w:val="00C01ED2"/>
    <w:rsid w:val="00C14A14"/>
    <w:rsid w:val="00C20D59"/>
    <w:rsid w:val="00C74161"/>
    <w:rsid w:val="00CA0A83"/>
    <w:rsid w:val="00CC10C6"/>
    <w:rsid w:val="00D20572"/>
    <w:rsid w:val="00D27D43"/>
    <w:rsid w:val="00D84B29"/>
    <w:rsid w:val="00DA43AD"/>
    <w:rsid w:val="00DD2A6A"/>
    <w:rsid w:val="00DE1570"/>
    <w:rsid w:val="00E21F6F"/>
    <w:rsid w:val="00E60F37"/>
    <w:rsid w:val="00E65FD0"/>
    <w:rsid w:val="00EC418F"/>
    <w:rsid w:val="00EC4D69"/>
    <w:rsid w:val="00ED15B9"/>
    <w:rsid w:val="00EF5266"/>
    <w:rsid w:val="00F13372"/>
    <w:rsid w:val="00F31470"/>
    <w:rsid w:val="00F363B3"/>
    <w:rsid w:val="00F46FFB"/>
    <w:rsid w:val="00F560B9"/>
    <w:rsid w:val="00F65453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E0A8D5"/>
  <w15:chartTrackingRefBased/>
  <w15:docId w15:val="{1D65E1D1-A8D3-42E5-B7E8-CE28FAAF3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D3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805CF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805CFA"/>
  </w:style>
  <w:style w:type="character" w:customStyle="1" w:styleId="eop">
    <w:name w:val="eop"/>
    <w:basedOn w:val="DefaultParagraphFont"/>
    <w:rsid w:val="00805CFA"/>
  </w:style>
  <w:style w:type="table" w:styleId="PlainTable1">
    <w:name w:val="Plain Table 1"/>
    <w:basedOn w:val="TableNormal"/>
    <w:uiPriority w:val="41"/>
    <w:rsid w:val="003069A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4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067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9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26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45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7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466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22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08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1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926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80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55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0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06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52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93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245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25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8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65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747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99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36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096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71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69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120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430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69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81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17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5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31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35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72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4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22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989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6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78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33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94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62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1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02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09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9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43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56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481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2</Pages>
  <Words>174</Words>
  <Characters>998</Characters>
  <Application>Microsoft Office Word</Application>
  <DocSecurity>0</DocSecurity>
  <Lines>8</Lines>
  <Paragraphs>2</Paragraphs>
  <ScaleCrop>false</ScaleCrop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Jordyn Hanekom</cp:lastModifiedBy>
  <cp:revision>61</cp:revision>
  <dcterms:created xsi:type="dcterms:W3CDTF">2021-06-16T02:43:00Z</dcterms:created>
  <dcterms:modified xsi:type="dcterms:W3CDTF">2022-05-09T11:33:00Z</dcterms:modified>
</cp:coreProperties>
</file>